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11D1" w:rsidRDefault="000B11D1" w:rsidP="00833357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</w:pPr>
    </w:p>
    <w:p w:rsidR="00833357" w:rsidRDefault="00833357" w:rsidP="00833357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  <w:t>NATIONAL CONFERENCE OF HOME SCIENCE 2026</w:t>
      </w:r>
    </w:p>
    <w:p w:rsidR="00833357" w:rsidRPr="00833357" w:rsidRDefault="00833357" w:rsidP="0083335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  <w:t>Two-Day National Confer</w:t>
      </w:r>
      <w:r w:rsidR="007E76EE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  <w:t>e</w:t>
      </w:r>
      <w:r w:rsidRPr="00833357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  <w:t xml:space="preserve">nce </w:t>
      </w:r>
      <w:r w:rsidR="00237267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  <w:t>of Home Science on</w:t>
      </w:r>
    </w:p>
    <w:p w:rsidR="00833357" w:rsidRPr="00833357" w:rsidRDefault="00833357" w:rsidP="0083335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  <w:t>Ecological Approaches for Resilient and Transformative Hom</w:t>
      </w:r>
      <w:r w:rsidR="00237267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  <w:t>e</w:t>
      </w:r>
      <w:r w:rsidRPr="00833357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kn-IN"/>
        </w:rPr>
        <w:t>Science:</w:t>
      </w:r>
    </w:p>
    <w:p w:rsidR="00833357" w:rsidRDefault="007C1D3C" w:rsidP="00833357">
      <w:pPr>
        <w:spacing w:after="0" w:line="240" w:lineRule="auto"/>
        <w:jc w:val="center"/>
        <w:outlineLvl w:val="1"/>
        <w:rPr>
          <w:rFonts w:ascii="Times New Roman" w:hAnsi="Times New Roman" w:cs="Times New Roman"/>
          <w:color w:val="001B3D"/>
          <w:kern w:val="0"/>
          <w:sz w:val="28"/>
          <w:szCs w:val="28"/>
          <w:lang w:bidi="kn-IN"/>
        </w:rPr>
      </w:pPr>
      <w:r>
        <w:rPr>
          <w:rFonts w:ascii="Times New Roman" w:hAnsi="Times New Roman" w:cs="Times New Roman"/>
          <w:color w:val="001B3D"/>
          <w:kern w:val="0"/>
          <w:sz w:val="28"/>
          <w:szCs w:val="28"/>
          <w:lang w:bidi="kn-IN"/>
        </w:rPr>
        <w:t>Empowering Sustainability through Science a</w:t>
      </w:r>
      <w:r w:rsidR="00833357" w:rsidRPr="00833357">
        <w:rPr>
          <w:rFonts w:ascii="Times New Roman" w:hAnsi="Times New Roman" w:cs="Times New Roman"/>
          <w:color w:val="001B3D"/>
          <w:kern w:val="0"/>
          <w:sz w:val="28"/>
          <w:szCs w:val="28"/>
          <w:lang w:bidi="kn-IN"/>
        </w:rPr>
        <w:t>nd Community Engagement</w:t>
      </w:r>
    </w:p>
    <w:p w:rsidR="00833357" w:rsidRPr="00833357" w:rsidRDefault="00833357" w:rsidP="00833357">
      <w:pPr>
        <w:spacing w:after="0" w:line="240" w:lineRule="auto"/>
        <w:jc w:val="center"/>
        <w:outlineLvl w:val="1"/>
        <w:rPr>
          <w:rFonts w:ascii="Times New Roman" w:hAnsi="Times New Roman" w:cs="Times New Roman"/>
          <w:color w:val="001B3D"/>
          <w:kern w:val="0"/>
          <w:sz w:val="24"/>
          <w:szCs w:val="24"/>
          <w:lang w:bidi="kn-IN"/>
        </w:rPr>
      </w:pPr>
      <w:r w:rsidRPr="00833357">
        <w:rPr>
          <w:rFonts w:ascii="Times New Roman" w:hAnsi="Times New Roman" w:cs="Times New Roman"/>
          <w:color w:val="001B3D"/>
          <w:kern w:val="0"/>
          <w:sz w:val="24"/>
          <w:szCs w:val="24"/>
          <w:lang w:bidi="kn-IN"/>
        </w:rPr>
        <w:t>on 26</w:t>
      </w:r>
      <w:r w:rsidRPr="00833357">
        <w:rPr>
          <w:rFonts w:ascii="Times New Roman" w:hAnsi="Times New Roman" w:cs="Times New Roman"/>
          <w:color w:val="001B3D"/>
          <w:kern w:val="0"/>
          <w:sz w:val="24"/>
          <w:szCs w:val="24"/>
          <w:vertAlign w:val="superscript"/>
          <w:lang w:bidi="kn-IN"/>
        </w:rPr>
        <w:t>th</w:t>
      </w:r>
      <w:r w:rsidRPr="00833357">
        <w:rPr>
          <w:rFonts w:ascii="Times New Roman" w:hAnsi="Times New Roman" w:cs="Times New Roman"/>
          <w:color w:val="001B3D"/>
          <w:kern w:val="0"/>
          <w:sz w:val="24"/>
          <w:szCs w:val="24"/>
          <w:lang w:bidi="kn-IN"/>
        </w:rPr>
        <w:t xml:space="preserve"> and 27</w:t>
      </w:r>
      <w:r w:rsidRPr="00833357">
        <w:rPr>
          <w:rFonts w:ascii="Times New Roman" w:hAnsi="Times New Roman" w:cs="Times New Roman"/>
          <w:color w:val="001B3D"/>
          <w:kern w:val="0"/>
          <w:sz w:val="24"/>
          <w:szCs w:val="24"/>
          <w:vertAlign w:val="superscript"/>
          <w:lang w:bidi="kn-IN"/>
        </w:rPr>
        <w:t>th</w:t>
      </w:r>
      <w:r w:rsidRPr="00833357">
        <w:rPr>
          <w:rFonts w:ascii="Times New Roman" w:hAnsi="Times New Roman" w:cs="Times New Roman"/>
          <w:color w:val="001B3D"/>
          <w:kern w:val="0"/>
          <w:sz w:val="24"/>
          <w:szCs w:val="24"/>
          <w:lang w:bidi="kn-IN"/>
        </w:rPr>
        <w:t xml:space="preserve"> Feb 2026 at </w:t>
      </w:r>
      <w:r w:rsidR="007C1D3C" w:rsidRPr="00833357">
        <w:rPr>
          <w:rFonts w:ascii="Times New Roman" w:hAnsi="Times New Roman" w:cs="Times New Roman"/>
          <w:color w:val="001B3D"/>
          <w:kern w:val="0"/>
          <w:sz w:val="24"/>
          <w:szCs w:val="24"/>
          <w:lang w:bidi="kn-IN"/>
        </w:rPr>
        <w:t>Manasagangotri</w:t>
      </w:r>
      <w:r w:rsidRPr="00833357">
        <w:rPr>
          <w:rFonts w:ascii="Times New Roman" w:hAnsi="Times New Roman" w:cs="Times New Roman"/>
          <w:color w:val="001B3D"/>
          <w:kern w:val="0"/>
          <w:sz w:val="24"/>
          <w:szCs w:val="24"/>
          <w:lang w:bidi="kn-IN"/>
        </w:rPr>
        <w:t>, Mysuru- 570006, Karnataka</w:t>
      </w:r>
      <w:r>
        <w:rPr>
          <w:rFonts w:ascii="Times New Roman" w:hAnsi="Times New Roman" w:cs="Times New Roman"/>
          <w:color w:val="001B3D"/>
          <w:kern w:val="0"/>
          <w:sz w:val="24"/>
          <w:szCs w:val="24"/>
          <w:lang w:bidi="kn-IN"/>
        </w:rPr>
        <w:t>, India</w:t>
      </w:r>
    </w:p>
    <w:p w:rsidR="00833357" w:rsidRDefault="00833357" w:rsidP="0083335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kn-IN"/>
        </w:rPr>
      </w:pPr>
    </w:p>
    <w:p w:rsidR="00237267" w:rsidRDefault="00237267" w:rsidP="002B6901">
      <w:pPr>
        <w:spacing w:before="100" w:beforeAutospacing="1" w:after="100" w:afterAutospacing="1" w:line="240" w:lineRule="auto"/>
        <w:ind w:firstLine="720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kn-IN"/>
        </w:rPr>
      </w:pPr>
      <w:r w:rsidRPr="00237267">
        <w:rPr>
          <w:rFonts w:ascii="Times New Roman" w:hAnsi="Times New Roman" w:cs="Times New Roman"/>
          <w:sz w:val="24"/>
          <w:szCs w:val="24"/>
        </w:rPr>
        <w:t xml:space="preserve">Dear </w:t>
      </w:r>
      <w:r w:rsidR="008A05D6" w:rsidRPr="00237267">
        <w:rPr>
          <w:rFonts w:ascii="Times New Roman" w:hAnsi="Times New Roman" w:cs="Times New Roman"/>
          <w:sz w:val="24"/>
          <w:szCs w:val="24"/>
        </w:rPr>
        <w:t>Participants,</w:t>
      </w:r>
      <w:r w:rsidR="007C1D3C">
        <w:rPr>
          <w:rFonts w:ascii="Times New Roman" w:hAnsi="Times New Roman" w:cs="Times New Roman"/>
          <w:sz w:val="24"/>
          <w:szCs w:val="24"/>
        </w:rPr>
        <w:t xml:space="preserve"> </w:t>
      </w:r>
      <w:r w:rsidRPr="00237267">
        <w:rPr>
          <w:rFonts w:ascii="Times New Roman" w:hAnsi="Times New Roman" w:cs="Times New Roman"/>
          <w:sz w:val="24"/>
          <w:szCs w:val="24"/>
        </w:rPr>
        <w:t>who require accommodation during the conference</w:t>
      </w:r>
      <w:r w:rsidR="007E76EE">
        <w:rPr>
          <w:rFonts w:ascii="Times New Roman" w:hAnsi="Times New Roman" w:cs="Times New Roman"/>
          <w:sz w:val="24"/>
          <w:szCs w:val="24"/>
        </w:rPr>
        <w:t>,</w:t>
      </w:r>
      <w:r w:rsidRPr="00237267">
        <w:rPr>
          <w:rFonts w:ascii="Times New Roman" w:hAnsi="Times New Roman" w:cs="Times New Roman"/>
          <w:sz w:val="24"/>
          <w:szCs w:val="24"/>
        </w:rPr>
        <w:t xml:space="preserve"> are requested to fill in this form with accurate and complete details. The information provided will assist the organizing committee in planning and arranging suitable accommodation in university guest houses</w:t>
      </w:r>
      <w:r>
        <w:rPr>
          <w:rFonts w:ascii="Times New Roman" w:hAnsi="Times New Roman" w:cs="Times New Roman"/>
          <w:sz w:val="24"/>
          <w:szCs w:val="24"/>
        </w:rPr>
        <w:t>/hostels/Hotels</w:t>
      </w:r>
      <w:r w:rsidRPr="00237267">
        <w:rPr>
          <w:rFonts w:ascii="Times New Roman" w:hAnsi="Times New Roman" w:cs="Times New Roman"/>
          <w:sz w:val="24"/>
          <w:szCs w:val="24"/>
        </w:rPr>
        <w:t xml:space="preserve"> or nearby facilities, subject to availability. Submission of this form does not guarantee accommodation</w:t>
      </w:r>
      <w:r>
        <w:rPr>
          <w:rFonts w:ascii="Times New Roman" w:hAnsi="Times New Roman" w:cs="Times New Roman"/>
          <w:sz w:val="24"/>
          <w:szCs w:val="24"/>
        </w:rPr>
        <w:t>. C</w:t>
      </w:r>
      <w:r w:rsidRPr="00237267">
        <w:rPr>
          <w:rFonts w:ascii="Times New Roman" w:hAnsi="Times New Roman" w:cs="Times New Roman"/>
          <w:sz w:val="24"/>
          <w:szCs w:val="24"/>
        </w:rPr>
        <w:t>onfirmation will be communicated separately by the organizers.</w:t>
      </w:r>
      <w:r>
        <w:rPr>
          <w:rFonts w:ascii="Times New Roman" w:hAnsi="Times New Roman" w:cs="Times New Roman"/>
          <w:sz w:val="24"/>
          <w:szCs w:val="24"/>
        </w:rPr>
        <w:t xml:space="preserve"> First come first serve pri</w:t>
      </w:r>
      <w:r w:rsidR="008A05D6">
        <w:rPr>
          <w:rFonts w:ascii="Times New Roman" w:hAnsi="Times New Roman" w:cs="Times New Roman"/>
          <w:sz w:val="24"/>
          <w:szCs w:val="24"/>
        </w:rPr>
        <w:t>nci</w:t>
      </w:r>
      <w:r>
        <w:rPr>
          <w:rFonts w:ascii="Times New Roman" w:hAnsi="Times New Roman" w:cs="Times New Roman"/>
          <w:sz w:val="24"/>
          <w:szCs w:val="24"/>
        </w:rPr>
        <w:t xml:space="preserve">ple will be adopted to provide accommodation to participants. </w:t>
      </w:r>
    </w:p>
    <w:p w:rsidR="00833357" w:rsidRDefault="00833357" w:rsidP="0083335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kn-IN"/>
        </w:rPr>
        <w:t>Accommodation Form</w:t>
      </w:r>
    </w:p>
    <w:p w:rsidR="00237267" w:rsidRDefault="00237267" w:rsidP="0023726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Accommodation Required: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Yes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No</w:t>
      </w:r>
    </w:p>
    <w:p w:rsidR="00237267" w:rsidRPr="00237267" w:rsidRDefault="00237267" w:rsidP="0023726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If yes, Accommodation required for number of participants: </w:t>
      </w:r>
      <w:r w:rsidRPr="00237267">
        <w:rPr>
          <w:rFonts w:ascii="Times New Roman" w:eastAsia="Times New Roman" w:hAnsi="Times New Roman" w:cs="Times New Roman"/>
          <w:kern w:val="0"/>
          <w:lang w:eastAsia="en-IN" w:bidi="kn-IN"/>
        </w:rPr>
        <w:t>_______________________</w:t>
      </w:r>
    </w:p>
    <w:p w:rsidR="00237267" w:rsidRDefault="00237267" w:rsidP="00237267">
      <w:pPr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(including the accompanying person) </w:t>
      </w:r>
    </w:p>
    <w:p w:rsidR="00237267" w:rsidRPr="00237267" w:rsidRDefault="00237267" w:rsidP="00237267">
      <w:pPr>
        <w:tabs>
          <w:tab w:val="num" w:pos="360"/>
        </w:tabs>
        <w:spacing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</w:pPr>
      <w:r w:rsidRPr="0023726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Personal Details 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of the Participant</w:t>
      </w:r>
    </w:p>
    <w:p w:rsidR="00833357" w:rsidRPr="00833357" w:rsidRDefault="00833357" w:rsidP="00833357">
      <w:pPr>
        <w:pStyle w:val="ListParagraph"/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contextualSpacing w:val="0"/>
        <w:outlineLvl w:val="1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Full Name (as per ID)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_________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____________________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____________</w:t>
      </w:r>
    </w:p>
    <w:p w:rsidR="00833357" w:rsidRPr="00833357" w:rsidRDefault="00833357" w:rsidP="0083335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Designation / Affiliation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_______________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________________________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__</w:t>
      </w:r>
    </w:p>
    <w:p w:rsidR="00833357" w:rsidRPr="00833357" w:rsidRDefault="00833357" w:rsidP="0083335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Institution / Organization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______________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_________________________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__</w:t>
      </w:r>
    </w:p>
    <w:p w:rsidR="00833357" w:rsidRPr="00833357" w:rsidRDefault="00833357" w:rsidP="0083335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Department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______________________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___________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________</w:t>
      </w:r>
    </w:p>
    <w:p w:rsidR="00833357" w:rsidRPr="00833357" w:rsidRDefault="00833357" w:rsidP="0083335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Gender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: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Male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Female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Other</w:t>
      </w:r>
    </w:p>
    <w:p w:rsidR="00833357" w:rsidRDefault="00833357" w:rsidP="0083335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Age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 (in years)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_______________________________________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__</w:t>
      </w:r>
    </w:p>
    <w:p w:rsidR="00833357" w:rsidRDefault="00833357" w:rsidP="0083335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Mobile Number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________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_______________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__________________</w:t>
      </w:r>
    </w:p>
    <w:p w:rsidR="00833357" w:rsidRDefault="00833357" w:rsidP="0083335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Email ID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________________________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__________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_______</w:t>
      </w:r>
    </w:p>
    <w:p w:rsidR="00833357" w:rsidRDefault="00833357" w:rsidP="0083335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Postal Address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ab/>
      </w: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_____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___________________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________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_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________</w:t>
      </w:r>
    </w:p>
    <w:p w:rsidR="00833357" w:rsidRPr="00237267" w:rsidRDefault="00833357" w:rsidP="00833357">
      <w:pPr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237267">
        <w:rPr>
          <w:rFonts w:ascii="Times New Roman" w:eastAsia="Times New Roman" w:hAnsi="Times New Roman" w:cs="Times New Roman"/>
          <w:kern w:val="0"/>
          <w:lang w:eastAsia="en-IN" w:bidi="kn-IN"/>
        </w:rPr>
        <w:t>____________________________________________________________________________</w:t>
      </w:r>
    </w:p>
    <w:p w:rsidR="00833357" w:rsidRPr="00237267" w:rsidRDefault="00833357" w:rsidP="00833357">
      <w:pPr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237267">
        <w:rPr>
          <w:rFonts w:ascii="Times New Roman" w:eastAsia="Times New Roman" w:hAnsi="Times New Roman" w:cs="Times New Roman"/>
          <w:kern w:val="0"/>
          <w:lang w:eastAsia="en-IN" w:bidi="kn-IN"/>
        </w:rPr>
        <w:t>____________________________________________________________________________</w:t>
      </w:r>
    </w:p>
    <w:p w:rsidR="00237267" w:rsidRDefault="00237267" w:rsidP="00237267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kern w:val="0"/>
          <w:lang w:eastAsia="en-IN" w:bidi="kn-IN"/>
        </w:rPr>
        <w:t xml:space="preserve">Write Registration details: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 xml:space="preserve">UG student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 xml:space="preserve">PG student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 xml:space="preserve">Research Scholars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Teaching Faculty</w:t>
      </w:r>
    </w:p>
    <w:p w:rsidR="00237267" w:rsidRPr="00237267" w:rsidRDefault="00237267" w:rsidP="00237267">
      <w:pPr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kern w:val="0"/>
          <w:lang w:eastAsia="en-IN" w:bidi="kn-IN"/>
        </w:rPr>
        <w:t xml:space="preserve">Amount paid towards Registration: ________________________________________________ </w:t>
      </w:r>
    </w:p>
    <w:p w:rsidR="00833357" w:rsidRPr="00833357" w:rsidRDefault="00833357" w:rsidP="0083335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Acc</w:t>
      </w: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ommodation Requirements</w:t>
      </w:r>
      <w:r w:rsidR="0023726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 for </w:t>
      </w:r>
      <w:r w:rsidR="008A05D6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accompanying</w:t>
      </w:r>
      <w:r w:rsidR="0023726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 person</w:t>
      </w:r>
    </w:p>
    <w:p w:rsidR="00237267" w:rsidRDefault="00237267" w:rsidP="00833357">
      <w:pPr>
        <w:numPr>
          <w:ilvl w:val="0"/>
          <w:numId w:val="3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kern w:val="0"/>
          <w:lang w:eastAsia="en-IN" w:bidi="kn-IN"/>
        </w:rPr>
        <w:t xml:space="preserve">Is the </w:t>
      </w:r>
      <w:r w:rsidR="008F2BDA">
        <w:rPr>
          <w:rFonts w:ascii="Times New Roman" w:eastAsia="Times New Roman" w:hAnsi="Times New Roman" w:cs="Times New Roman"/>
          <w:kern w:val="0"/>
          <w:lang w:eastAsia="en-IN" w:bidi="kn-IN"/>
        </w:rPr>
        <w:t>accompanying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person registered for the conference: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 xml:space="preserve">Yes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 xml:space="preserve">No </w:t>
      </w:r>
    </w:p>
    <w:p w:rsidR="00237267" w:rsidRPr="00237267" w:rsidRDefault="00237267" w:rsidP="00237267">
      <w:pPr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sz w:val="20"/>
          <w:szCs w:val="20"/>
          <w:lang w:eastAsia="en-IN" w:bidi="kn-IN"/>
        </w:rPr>
      </w:pPr>
      <w:r w:rsidRPr="00237267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kn-IN"/>
        </w:rPr>
        <w:t>(Registration of an accompanying person for the conference is mandatory to provide accommodation)</w:t>
      </w:r>
    </w:p>
    <w:p w:rsidR="00833357" w:rsidRPr="00833357" w:rsidRDefault="008F2BDA" w:rsidP="00833357">
      <w:pPr>
        <w:numPr>
          <w:ilvl w:val="0"/>
          <w:numId w:val="3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Accompanying </w:t>
      </w:r>
      <w:r w:rsid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person details (If any): </w:t>
      </w:r>
    </w:p>
    <w:p w:rsidR="00833357" w:rsidRDefault="00833357" w:rsidP="00833357">
      <w:pPr>
        <w:pStyle w:val="ListParagraph"/>
        <w:numPr>
          <w:ilvl w:val="1"/>
          <w:numId w:val="3"/>
        </w:numPr>
        <w:spacing w:after="120" w:line="240" w:lineRule="auto"/>
        <w:ind w:left="720"/>
        <w:contextualSpacing w:val="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kern w:val="0"/>
          <w:lang w:eastAsia="en-IN" w:bidi="kn-IN"/>
        </w:rPr>
        <w:t>Name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ab/>
        <w:t xml:space="preserve">: </w:t>
      </w:r>
    </w:p>
    <w:p w:rsidR="00833357" w:rsidRDefault="00833357" w:rsidP="00833357">
      <w:pPr>
        <w:pStyle w:val="ListParagraph"/>
        <w:numPr>
          <w:ilvl w:val="1"/>
          <w:numId w:val="3"/>
        </w:numPr>
        <w:spacing w:after="120" w:line="240" w:lineRule="auto"/>
        <w:ind w:left="720"/>
        <w:contextualSpacing w:val="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kern w:val="0"/>
          <w:lang w:eastAsia="en-IN" w:bidi="kn-IN"/>
        </w:rPr>
        <w:t>Gender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ab/>
        <w:t xml:space="preserve">: </w:t>
      </w:r>
    </w:p>
    <w:p w:rsidR="00833357" w:rsidRDefault="00833357" w:rsidP="00833357">
      <w:pPr>
        <w:pStyle w:val="ListParagraph"/>
        <w:numPr>
          <w:ilvl w:val="1"/>
          <w:numId w:val="3"/>
        </w:numPr>
        <w:spacing w:after="120" w:line="240" w:lineRule="auto"/>
        <w:ind w:left="720"/>
        <w:contextualSpacing w:val="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kern w:val="0"/>
          <w:lang w:eastAsia="en-IN" w:bidi="kn-IN"/>
        </w:rPr>
        <w:t>Age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ab/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ab/>
        <w:t>:</w:t>
      </w:r>
    </w:p>
    <w:p w:rsidR="000B11D1" w:rsidRDefault="000B11D1" w:rsidP="000B11D1">
      <w:pPr>
        <w:pStyle w:val="ListParagraph"/>
        <w:spacing w:after="120" w:line="240" w:lineRule="auto"/>
        <w:contextualSpacing w:val="0"/>
        <w:rPr>
          <w:rFonts w:ascii="Times New Roman" w:eastAsia="Times New Roman" w:hAnsi="Times New Roman" w:cs="Times New Roman"/>
          <w:kern w:val="0"/>
          <w:lang w:eastAsia="en-IN" w:bidi="kn-IN"/>
        </w:rPr>
      </w:pPr>
    </w:p>
    <w:p w:rsidR="000B11D1" w:rsidRDefault="000B11D1" w:rsidP="000B11D1">
      <w:pPr>
        <w:pStyle w:val="ListParagraph"/>
        <w:spacing w:after="120" w:line="240" w:lineRule="auto"/>
        <w:contextualSpacing w:val="0"/>
        <w:rPr>
          <w:rFonts w:ascii="Times New Roman" w:eastAsia="Times New Roman" w:hAnsi="Times New Roman" w:cs="Times New Roman"/>
          <w:kern w:val="0"/>
          <w:lang w:eastAsia="en-IN" w:bidi="kn-IN"/>
        </w:rPr>
      </w:pPr>
    </w:p>
    <w:p w:rsidR="00DA232C" w:rsidRDefault="00DA232C" w:rsidP="00DA232C">
      <w:pPr>
        <w:pStyle w:val="ListParagraph"/>
        <w:spacing w:after="120" w:line="240" w:lineRule="auto"/>
        <w:contextualSpacing w:val="0"/>
        <w:rPr>
          <w:rFonts w:ascii="Times New Roman" w:eastAsia="Times New Roman" w:hAnsi="Times New Roman" w:cs="Times New Roman"/>
          <w:kern w:val="0"/>
          <w:lang w:eastAsia="en-IN" w:bidi="kn-IN"/>
        </w:rPr>
      </w:pPr>
    </w:p>
    <w:p w:rsidR="00833357" w:rsidRDefault="00833357" w:rsidP="00833357">
      <w:pPr>
        <w:pStyle w:val="ListParagraph"/>
        <w:numPr>
          <w:ilvl w:val="1"/>
          <w:numId w:val="3"/>
        </w:numPr>
        <w:spacing w:after="120" w:line="240" w:lineRule="auto"/>
        <w:ind w:left="720"/>
        <w:contextualSpacing w:val="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kern w:val="0"/>
          <w:lang w:eastAsia="en-IN" w:bidi="kn-IN"/>
        </w:rPr>
        <w:t>Relation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ab/>
        <w:t>: Couple/ Sibling/Offspring/Parents/Any others</w:t>
      </w:r>
    </w:p>
    <w:p w:rsidR="00237267" w:rsidRDefault="00237267" w:rsidP="00833357">
      <w:pPr>
        <w:pStyle w:val="ListParagraph"/>
        <w:numPr>
          <w:ilvl w:val="1"/>
          <w:numId w:val="3"/>
        </w:numPr>
        <w:spacing w:after="120" w:line="240" w:lineRule="auto"/>
        <w:ind w:left="720"/>
        <w:contextualSpacing w:val="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kern w:val="0"/>
          <w:lang w:eastAsia="en-IN" w:bidi="kn-IN"/>
        </w:rPr>
        <w:t>Write registration details: __________________________________________________</w:t>
      </w:r>
    </w:p>
    <w:p w:rsidR="00237267" w:rsidRPr="00833357" w:rsidRDefault="00237267" w:rsidP="00237267">
      <w:pPr>
        <w:pStyle w:val="ListParagraph"/>
        <w:spacing w:after="120" w:line="240" w:lineRule="auto"/>
        <w:contextualSpacing w:val="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kern w:val="0"/>
          <w:lang w:eastAsia="en-IN" w:bidi="kn-IN"/>
        </w:rPr>
        <w:t>_______________________________________________________________________</w:t>
      </w:r>
    </w:p>
    <w:p w:rsidR="00237267" w:rsidRDefault="00833357" w:rsidP="00833357">
      <w:pPr>
        <w:numPr>
          <w:ilvl w:val="0"/>
          <w:numId w:val="3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Type of Accommodation Preferred: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Single Room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Shared Room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Dormitory </w:t>
      </w:r>
    </w:p>
    <w:p w:rsidR="00833357" w:rsidRPr="00833357" w:rsidRDefault="00833357" w:rsidP="00237267">
      <w:pPr>
        <w:spacing w:after="120" w:line="240" w:lineRule="auto"/>
        <w:ind w:left="324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Guest House </w:t>
      </w:r>
      <w:r w:rsidR="00237267"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="0023726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Hostel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Hotel</w:t>
      </w:r>
      <w:r w:rsidR="0023726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- 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AC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Non-AC</w:t>
      </w:r>
    </w:p>
    <w:p w:rsidR="00833357" w:rsidRPr="00833357" w:rsidRDefault="00833357" w:rsidP="00833357">
      <w:pPr>
        <w:numPr>
          <w:ilvl w:val="0"/>
          <w:numId w:val="3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Check-in Date &amp; Time: ______________________________</w:t>
      </w:r>
    </w:p>
    <w:p w:rsidR="00833357" w:rsidRPr="00833357" w:rsidRDefault="00833357" w:rsidP="00833357">
      <w:pPr>
        <w:numPr>
          <w:ilvl w:val="0"/>
          <w:numId w:val="3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Check-out Date &amp; Time: _____________________________</w:t>
      </w:r>
    </w:p>
    <w:p w:rsidR="00833357" w:rsidRPr="00833357" w:rsidRDefault="00833357" w:rsidP="00833357">
      <w:pPr>
        <w:numPr>
          <w:ilvl w:val="0"/>
          <w:numId w:val="3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Number of Nights Required: _________________________</w:t>
      </w:r>
    </w:p>
    <w:p w:rsidR="00833357" w:rsidRPr="00833357" w:rsidRDefault="00833357" w:rsidP="00833357">
      <w:pPr>
        <w:spacing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Room Sharing Preference (if shared)</w:t>
      </w:r>
    </w:p>
    <w:p w:rsidR="00833357" w:rsidRPr="00833357" w:rsidRDefault="00833357" w:rsidP="00833357">
      <w:pPr>
        <w:numPr>
          <w:ilvl w:val="0"/>
          <w:numId w:val="4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Willing to Share Room: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Yes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No</w:t>
      </w:r>
    </w:p>
    <w:p w:rsidR="00833357" w:rsidRPr="00833357" w:rsidRDefault="00833357" w:rsidP="00833357">
      <w:pPr>
        <w:numPr>
          <w:ilvl w:val="0"/>
          <w:numId w:val="4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Preferred Roommate Name (if any): ___________________</w:t>
      </w:r>
    </w:p>
    <w:p w:rsidR="00833357" w:rsidRPr="00833357" w:rsidRDefault="00555E8B" w:rsidP="00833357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555E8B">
        <w:rPr>
          <w:rFonts w:ascii="Times New Roman" w:eastAsia="Times New Roman" w:hAnsi="Times New Roman" w:cs="Times New Roman"/>
          <w:kern w:val="0"/>
          <w:lang w:eastAsia="en-IN" w:bidi="kn-IN"/>
        </w:rPr>
        <w:pict>
          <v:rect id="_x0000_i1025" style="width:0;height:1.5pt" o:hralign="center" o:hrstd="t" o:hr="t" fillcolor="#a0a0a0" stroked="f"/>
        </w:pict>
      </w:r>
    </w:p>
    <w:p w:rsidR="00833357" w:rsidRPr="00833357" w:rsidRDefault="00833357" w:rsidP="00DA232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Additional Information</w:t>
      </w:r>
    </w:p>
    <w:p w:rsidR="00833357" w:rsidRPr="00833357" w:rsidRDefault="00833357" w:rsidP="00833357">
      <w:pPr>
        <w:numPr>
          <w:ilvl w:val="0"/>
          <w:numId w:val="5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Special Requirements (medical/dietary/physical):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 _________________________________</w:t>
      </w:r>
    </w:p>
    <w:p w:rsidR="00833357" w:rsidRDefault="00833357" w:rsidP="00833357">
      <w:pPr>
        <w:tabs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___________________________________________________________________________</w:t>
      </w:r>
    </w:p>
    <w:p w:rsidR="00833357" w:rsidRPr="00833357" w:rsidRDefault="00833357" w:rsidP="00833357">
      <w:pPr>
        <w:numPr>
          <w:ilvl w:val="0"/>
          <w:numId w:val="6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Arrival Details (Train/Bus/Flight &amp; Time):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 ______________________________________</w:t>
      </w:r>
    </w:p>
    <w:p w:rsidR="00833357" w:rsidRPr="00833357" w:rsidRDefault="00833357" w:rsidP="00833357">
      <w:pPr>
        <w:tabs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___________________________________________________________________________</w:t>
      </w:r>
    </w:p>
    <w:p w:rsidR="00833357" w:rsidRPr="00833357" w:rsidRDefault="00833357" w:rsidP="00833357">
      <w:pPr>
        <w:numPr>
          <w:ilvl w:val="0"/>
          <w:numId w:val="7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Departure Details (Train/Bus/Flight &amp; Time):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 ___________________________________</w:t>
      </w:r>
    </w:p>
    <w:p w:rsidR="00833357" w:rsidRPr="00833357" w:rsidRDefault="00833357" w:rsidP="00237267">
      <w:pPr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___________________________________________________________________________</w:t>
      </w:r>
    </w:p>
    <w:p w:rsidR="00833357" w:rsidRPr="00833357" w:rsidRDefault="00833357" w:rsidP="00833357">
      <w:pPr>
        <w:spacing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Payment Details (if applicable)</w:t>
      </w:r>
    </w:p>
    <w:p w:rsidR="00833357" w:rsidRPr="00833357" w:rsidRDefault="00833357" w:rsidP="00833357">
      <w:pPr>
        <w:numPr>
          <w:ilvl w:val="0"/>
          <w:numId w:val="8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Accommodation Charges Paid: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Yes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No</w:t>
      </w:r>
    </w:p>
    <w:p w:rsidR="00833357" w:rsidRDefault="00833357" w:rsidP="00833357">
      <w:pPr>
        <w:numPr>
          <w:ilvl w:val="0"/>
          <w:numId w:val="8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Mode of Payment: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Online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Cash </w:t>
      </w:r>
      <w:r w:rsidRPr="00833357">
        <w:rPr>
          <w:rFonts w:ascii="Segoe UI Symbol" w:eastAsia="Times New Roman" w:hAnsi="Segoe UI Symbol" w:cs="Segoe UI Symbol"/>
          <w:kern w:val="0"/>
          <w:lang w:eastAsia="en-IN" w:bidi="kn-IN"/>
        </w:rPr>
        <w:t>☐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DD</w:t>
      </w:r>
    </w:p>
    <w:p w:rsidR="00833357" w:rsidRPr="00833357" w:rsidRDefault="00833357" w:rsidP="00833357">
      <w:pPr>
        <w:numPr>
          <w:ilvl w:val="0"/>
          <w:numId w:val="8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Total Amount paid: Rs. _________________________</w:t>
      </w:r>
      <w:r w:rsidR="000B11D1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 Date of payment</w:t>
      </w:r>
      <w:r w:rsidR="000C379E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_</w:t>
      </w:r>
      <w:r w:rsidR="000B11D1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_______________</w:t>
      </w:r>
    </w:p>
    <w:p w:rsidR="00833357" w:rsidRDefault="00833357" w:rsidP="00833357">
      <w:pPr>
        <w:numPr>
          <w:ilvl w:val="0"/>
          <w:numId w:val="8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Transaction ID / Receipt No.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____________</w:t>
      </w:r>
    </w:p>
    <w:p w:rsidR="00833357" w:rsidRPr="00833357" w:rsidRDefault="00833357" w:rsidP="00833357">
      <w:pPr>
        <w:numPr>
          <w:ilvl w:val="0"/>
          <w:numId w:val="8"/>
        </w:numPr>
        <w:tabs>
          <w:tab w:val="clear" w:pos="720"/>
          <w:tab w:val="num" w:pos="360"/>
        </w:tabs>
        <w:spacing w:after="120" w:line="240" w:lineRule="auto"/>
        <w:ind w:left="360"/>
        <w:rPr>
          <w:rFonts w:ascii="Times New Roman" w:eastAsia="Times New Roman" w:hAnsi="Times New Roman" w:cs="Times New Roman"/>
          <w:kern w:val="0"/>
          <w:lang w:eastAsia="en-IN" w:bidi="kn-IN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 xml:space="preserve">Name of the Branch </w:t>
      </w:r>
    </w:p>
    <w:p w:rsidR="00833357" w:rsidRPr="00833357" w:rsidRDefault="00555E8B" w:rsidP="00833357">
      <w:pPr>
        <w:spacing w:after="120" w:line="240" w:lineRule="auto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555E8B">
        <w:rPr>
          <w:rFonts w:ascii="Times New Roman" w:eastAsia="Times New Roman" w:hAnsi="Times New Roman" w:cs="Times New Roman"/>
          <w:kern w:val="0"/>
          <w:lang w:eastAsia="en-IN" w:bidi="kn-IN"/>
        </w:rPr>
        <w:pict>
          <v:rect id="_x0000_i1026" style="width:0;height:1.5pt" o:hralign="center" o:hrstd="t" o:hr="t" fillcolor="#a0a0a0" stroked="f"/>
        </w:pict>
      </w:r>
    </w:p>
    <w:p w:rsidR="00833357" w:rsidRPr="00833357" w:rsidRDefault="00833357" w:rsidP="00833357">
      <w:pPr>
        <w:spacing w:after="12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Declaration</w:t>
      </w:r>
    </w:p>
    <w:p w:rsidR="00833357" w:rsidRDefault="00833357" w:rsidP="00833357">
      <w:pPr>
        <w:spacing w:after="120" w:line="240" w:lineRule="auto"/>
        <w:jc w:val="both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I hereby declare that the information provided above is true and correct to the best of my knowledge.</w:t>
      </w:r>
    </w:p>
    <w:p w:rsidR="00833357" w:rsidRPr="00833357" w:rsidRDefault="00833357" w:rsidP="00833357">
      <w:pPr>
        <w:spacing w:after="120" w:line="240" w:lineRule="auto"/>
        <w:jc w:val="both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I agree to abide by the accommodation rules and regulations of the conference organizing committee.</w:t>
      </w:r>
    </w:p>
    <w:p w:rsidR="00833357" w:rsidRDefault="00833357" w:rsidP="00833357">
      <w:pPr>
        <w:spacing w:after="120" w:line="240" w:lineRule="auto"/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Signature of the Participant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________</w:t>
      </w:r>
      <w:r>
        <w:rPr>
          <w:rFonts w:ascii="Times New Roman" w:eastAsia="Times New Roman" w:hAnsi="Times New Roman" w:cs="Times New Roman"/>
          <w:kern w:val="0"/>
          <w:lang w:eastAsia="en-IN" w:bidi="kn-IN"/>
        </w:rPr>
        <w:t>___________________________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_______</w:t>
      </w:r>
    </w:p>
    <w:p w:rsidR="00833357" w:rsidRPr="00833357" w:rsidRDefault="00833357" w:rsidP="00833357">
      <w:pPr>
        <w:spacing w:after="120" w:line="240" w:lineRule="auto"/>
        <w:jc w:val="both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Date:</w:t>
      </w: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 __________________</w:t>
      </w:r>
    </w:p>
    <w:p w:rsidR="00833357" w:rsidRPr="000B11D1" w:rsidRDefault="00833357" w:rsidP="000B11D1">
      <w:pPr>
        <w:jc w:val="center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0B11D1">
        <w:rPr>
          <w:rFonts w:ascii="Times New Roman" w:eastAsia="Times New Roman" w:hAnsi="Times New Roman" w:cs="Times New Roman"/>
          <w:kern w:val="0"/>
          <w:lang w:eastAsia="en-IN" w:bidi="kn-IN"/>
        </w:rPr>
        <w:t>-------------------------------------------------------------------------------------</w:t>
      </w:r>
    </w:p>
    <w:p w:rsidR="00833357" w:rsidRPr="00833357" w:rsidRDefault="00833357" w:rsidP="00833357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b/>
          <w:bCs/>
          <w:kern w:val="0"/>
          <w:lang w:eastAsia="en-IN" w:bidi="kn-IN"/>
        </w:rPr>
        <w:t>For Office Use Only</w:t>
      </w:r>
    </w:p>
    <w:p w:rsidR="00833357" w:rsidRDefault="00833357" w:rsidP="00833357">
      <w:pPr>
        <w:spacing w:before="120" w:after="120" w:line="240" w:lineRule="auto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Accommodation Allotted: _________________________________</w:t>
      </w:r>
    </w:p>
    <w:p w:rsidR="00833357" w:rsidRDefault="00833357" w:rsidP="00833357">
      <w:pPr>
        <w:spacing w:before="120" w:after="120" w:line="240" w:lineRule="auto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Room No.: ___________________</w:t>
      </w:r>
    </w:p>
    <w:p w:rsidR="00833357" w:rsidRDefault="00833357" w:rsidP="00833357">
      <w:pPr>
        <w:spacing w:before="120" w:after="120" w:line="240" w:lineRule="auto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Remarks: ________________________________________________</w:t>
      </w:r>
    </w:p>
    <w:p w:rsidR="00833357" w:rsidRDefault="00833357" w:rsidP="00833357">
      <w:pPr>
        <w:spacing w:before="120" w:after="120" w:line="240" w:lineRule="auto"/>
        <w:rPr>
          <w:rFonts w:ascii="Times New Roman" w:eastAsia="Times New Roman" w:hAnsi="Times New Roman" w:cs="Times New Roman"/>
          <w:kern w:val="0"/>
          <w:lang w:eastAsia="en-IN" w:bidi="kn-I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 xml:space="preserve">Authorized Signature: ___________________ </w:t>
      </w:r>
    </w:p>
    <w:p w:rsidR="00CA5A01" w:rsidRPr="00833357" w:rsidRDefault="00833357" w:rsidP="000B11D1">
      <w:pPr>
        <w:spacing w:before="120" w:after="120" w:line="240" w:lineRule="auto"/>
        <w:rPr>
          <w:rFonts w:ascii="Times New Roman" w:hAnsi="Times New Roman" w:cs="Times New Roman"/>
        </w:rPr>
      </w:pPr>
      <w:r w:rsidRPr="00833357">
        <w:rPr>
          <w:rFonts w:ascii="Times New Roman" w:eastAsia="Times New Roman" w:hAnsi="Times New Roman" w:cs="Times New Roman"/>
          <w:kern w:val="0"/>
          <w:lang w:eastAsia="en-IN" w:bidi="kn-IN"/>
        </w:rPr>
        <w:t>Date: ___________</w:t>
      </w:r>
    </w:p>
    <w:sectPr w:rsidR="00CA5A01" w:rsidRPr="00833357" w:rsidSect="000B11D1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20337" w:rsidRDefault="00C20337" w:rsidP="00833357">
      <w:pPr>
        <w:spacing w:after="0" w:line="240" w:lineRule="auto"/>
      </w:pPr>
      <w:r>
        <w:separator/>
      </w:r>
    </w:p>
  </w:endnote>
  <w:endnote w:type="continuationSeparator" w:id="1">
    <w:p w:rsidR="00C20337" w:rsidRDefault="00C20337" w:rsidP="00833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20337" w:rsidRDefault="00C20337" w:rsidP="00833357">
      <w:pPr>
        <w:spacing w:after="0" w:line="240" w:lineRule="auto"/>
      </w:pPr>
      <w:r>
        <w:separator/>
      </w:r>
    </w:p>
  </w:footnote>
  <w:footnote w:type="continuationSeparator" w:id="1">
    <w:p w:rsidR="00C20337" w:rsidRDefault="00C20337" w:rsidP="00833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3357" w:rsidRDefault="000B11D1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469130</wp:posOffset>
          </wp:positionH>
          <wp:positionV relativeFrom="paragraph">
            <wp:posOffset>-350520</wp:posOffset>
          </wp:positionV>
          <wp:extent cx="2305050" cy="784860"/>
          <wp:effectExtent l="19050" t="0" r="0" b="0"/>
          <wp:wrapNone/>
          <wp:docPr id="47018862" name="Picture 7" descr="Karnataka State Open University, Mysuru - 2025 Admission, Fees, Courses,  Ranking, Plac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Karnataka State Open University, Mysuru - 2025 Admission, Fees, Courses,  Ranking, Placement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t="19433" b="17025"/>
                  <a:stretch>
                    <a:fillRect/>
                  </a:stretch>
                </pic:blipFill>
                <pic:spPr bwMode="auto">
                  <a:xfrm>
                    <a:off x="0" y="0"/>
                    <a:ext cx="230505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72390</wp:posOffset>
          </wp:positionH>
          <wp:positionV relativeFrom="paragraph">
            <wp:posOffset>-350520</wp:posOffset>
          </wp:positionV>
          <wp:extent cx="2503170" cy="784860"/>
          <wp:effectExtent l="19050" t="0" r="0" b="0"/>
          <wp:wrapNone/>
          <wp:docPr id="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317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A96A7E"/>
    <w:multiLevelType w:val="multilevel"/>
    <w:tmpl w:val="DCCC0316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D5B115D"/>
    <w:multiLevelType w:val="multilevel"/>
    <w:tmpl w:val="D492A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EC37E98"/>
    <w:multiLevelType w:val="multilevel"/>
    <w:tmpl w:val="4A3E92F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6891DA6"/>
    <w:multiLevelType w:val="multilevel"/>
    <w:tmpl w:val="215E64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7D265EC"/>
    <w:multiLevelType w:val="multilevel"/>
    <w:tmpl w:val="A270311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132025D"/>
    <w:multiLevelType w:val="multilevel"/>
    <w:tmpl w:val="BBEA723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B101FD7"/>
    <w:multiLevelType w:val="multilevel"/>
    <w:tmpl w:val="72103B10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D453319"/>
    <w:multiLevelType w:val="multilevel"/>
    <w:tmpl w:val="113EF2A4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NDQwNzY0MzY0tzA3NLVU0lEKTi0uzszPAykwrgUAgORKiSwAAAA="/>
  </w:docVars>
  <w:rsids>
    <w:rsidRoot w:val="009124DD"/>
    <w:rsid w:val="000B11D1"/>
    <w:rsid w:val="000C379E"/>
    <w:rsid w:val="00237267"/>
    <w:rsid w:val="002B6901"/>
    <w:rsid w:val="002E400F"/>
    <w:rsid w:val="003013A6"/>
    <w:rsid w:val="0036542A"/>
    <w:rsid w:val="00505490"/>
    <w:rsid w:val="00555E8B"/>
    <w:rsid w:val="00734379"/>
    <w:rsid w:val="007C1D3C"/>
    <w:rsid w:val="007E76EE"/>
    <w:rsid w:val="00833357"/>
    <w:rsid w:val="008A05D6"/>
    <w:rsid w:val="008F2BDA"/>
    <w:rsid w:val="009124DD"/>
    <w:rsid w:val="009C5EE2"/>
    <w:rsid w:val="00AF7FC0"/>
    <w:rsid w:val="00C20337"/>
    <w:rsid w:val="00C77603"/>
    <w:rsid w:val="00CA5A01"/>
    <w:rsid w:val="00DA232C"/>
    <w:rsid w:val="00FD6C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5E8B"/>
  </w:style>
  <w:style w:type="paragraph" w:styleId="Heading1">
    <w:name w:val="heading 1"/>
    <w:basedOn w:val="Normal"/>
    <w:next w:val="Normal"/>
    <w:link w:val="Heading1Char"/>
    <w:uiPriority w:val="9"/>
    <w:qFormat/>
    <w:rsid w:val="009124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24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24D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24D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24D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24D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24D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24D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24D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24D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124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24D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24D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24D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24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24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24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24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124D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24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24D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124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124D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124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124D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124D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24D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24D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124DD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333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kn-IN"/>
    </w:rPr>
  </w:style>
  <w:style w:type="character" w:styleId="Strong">
    <w:name w:val="Strong"/>
    <w:basedOn w:val="DefaultParagraphFont"/>
    <w:uiPriority w:val="22"/>
    <w:qFormat/>
    <w:rsid w:val="0083335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33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3357"/>
  </w:style>
  <w:style w:type="paragraph" w:styleId="Footer">
    <w:name w:val="footer"/>
    <w:basedOn w:val="Normal"/>
    <w:link w:val="FooterChar"/>
    <w:uiPriority w:val="99"/>
    <w:unhideWhenUsed/>
    <w:rsid w:val="00833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35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42</Words>
  <Characters>3664</Characters>
  <Application>Microsoft Office Word</Application>
  <DocSecurity>0</DocSecurity>
  <Lines>30</Lines>
  <Paragraphs>8</Paragraphs>
  <ScaleCrop>false</ScaleCrop>
  <Company/>
  <LinksUpToDate>false</LinksUpToDate>
  <CharactersWithSpaces>42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ala Gangadhar</dc:creator>
  <cp:keywords/>
  <dc:description/>
  <cp:lastModifiedBy>User</cp:lastModifiedBy>
  <cp:revision>8</cp:revision>
  <dcterms:created xsi:type="dcterms:W3CDTF">2025-12-25T14:22:00Z</dcterms:created>
  <dcterms:modified xsi:type="dcterms:W3CDTF">2026-01-12T06:18:00Z</dcterms:modified>
</cp:coreProperties>
</file>